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071A6F48" w:rsidR="003E2A3C" w:rsidRDefault="007D26F8" w:rsidP="007B692A">
      <w:pPr>
        <w:pStyle w:val="Heading2"/>
        <w:jc w:val="center"/>
        <w:rPr>
          <w:sz w:val="40"/>
          <w:szCs w:val="40"/>
        </w:rPr>
      </w:pPr>
      <w:bookmarkStart w:id="0" w:name="_GoBack"/>
      <w:bookmarkEnd w:id="0"/>
      <w:r w:rsidRPr="005E25EE">
        <w:rPr>
          <w:sz w:val="40"/>
          <w:szCs w:val="40"/>
        </w:rPr>
        <w:t>Problem 1</w:t>
      </w:r>
      <w:r w:rsidR="005E25EE">
        <w:rPr>
          <w:sz w:val="40"/>
          <w:szCs w:val="40"/>
        </w:rPr>
        <w:t xml:space="preserve"> -</w:t>
      </w:r>
      <w:r w:rsidR="007D7DDA" w:rsidRPr="005E25EE">
        <w:rPr>
          <w:sz w:val="40"/>
          <w:szCs w:val="40"/>
        </w:rPr>
        <w:t xml:space="preserve"> </w:t>
      </w:r>
      <w:r w:rsidR="009C09E5" w:rsidRPr="005E25EE">
        <w:rPr>
          <w:sz w:val="40"/>
          <w:szCs w:val="40"/>
        </w:rPr>
        <w:t>Counter</w:t>
      </w:r>
      <w:r w:rsidR="00D9217D">
        <w:rPr>
          <w:sz w:val="40"/>
          <w:szCs w:val="40"/>
        </w:rPr>
        <w:t>-</w:t>
      </w:r>
      <w:r w:rsidR="009C09E5" w:rsidRPr="005E25EE">
        <w:rPr>
          <w:sz w:val="40"/>
          <w:szCs w:val="40"/>
        </w:rPr>
        <w:t>Strike</w:t>
      </w:r>
    </w:p>
    <w:p w14:paraId="4759F763" w14:textId="77777777" w:rsidR="005E25EE" w:rsidRDefault="005E25EE" w:rsidP="005E25EE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  <w:bookmarkEnd w:id="1"/>
    </w:p>
    <w:p w14:paraId="61745D51" w14:textId="7FC0AC34" w:rsidR="005E25EE" w:rsidRDefault="005E25EE" w:rsidP="005E25EE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5#0</w:t>
        </w:r>
      </w:hyperlink>
      <w:r>
        <w:rPr>
          <w:lang w:val="bg-BG"/>
        </w:rPr>
        <w:t>.</w:t>
      </w:r>
    </w:p>
    <w:p w14:paraId="25C122CA" w14:textId="77777777" w:rsidR="005E25EE" w:rsidRPr="005E25EE" w:rsidRDefault="005E25EE" w:rsidP="005E25EE"/>
    <w:p w14:paraId="25FBE9F3" w14:textId="013B4418" w:rsidR="00BE4FD2" w:rsidRDefault="009C09E5" w:rsidP="00EB796E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</w:t>
      </w:r>
      <w:r w:rsidR="00BE4FD2">
        <w:t xml:space="preserve">against an </w:t>
      </w:r>
      <w:r w:rsidR="00BE4FD2" w:rsidRPr="00CF4712">
        <w:rPr>
          <w:b/>
        </w:rPr>
        <w:t>enemy</w:t>
      </w:r>
      <w:r w:rsidR="002661E9">
        <w:t xml:space="preserve">. </w:t>
      </w:r>
      <w:r w:rsidR="00BE4FD2">
        <w:t xml:space="preserve">You will receive </w:t>
      </w:r>
      <w:r w:rsidR="00BE4FD2" w:rsidRPr="00CF4712">
        <w:rPr>
          <w:b/>
        </w:rPr>
        <w:t>initial energy</w:t>
      </w:r>
      <w:r w:rsidR="002661E9">
        <w:t>. Afterward</w:t>
      </w:r>
      <w:r w:rsidR="00B13E99">
        <w:t>,</w:t>
      </w:r>
      <w:r w:rsidR="002661E9">
        <w:t xml:space="preserve"> you will start receiving the </w:t>
      </w:r>
      <w:r w:rsidR="002661E9" w:rsidRPr="002661E9">
        <w:rPr>
          <w:b/>
        </w:rPr>
        <w:t>distance</w:t>
      </w:r>
      <w:r w:rsidR="002661E9">
        <w:t xml:space="preserve"> you need </w:t>
      </w:r>
      <w:r w:rsidR="002661E9" w:rsidRPr="002661E9">
        <w:rPr>
          <w:b/>
        </w:rPr>
        <w:t xml:space="preserve">to reach </w:t>
      </w:r>
      <w:r w:rsidR="00B13E99">
        <w:rPr>
          <w:b/>
        </w:rPr>
        <w:t>an</w:t>
      </w:r>
      <w:r w:rsidR="002661E9" w:rsidRPr="002661E9">
        <w:rPr>
          <w:b/>
        </w:rPr>
        <w:t xml:space="preserve"> enemy</w:t>
      </w:r>
      <w:r w:rsidR="00476EF0">
        <w:t xml:space="preserve"> </w:t>
      </w:r>
      <w:r w:rsidR="002661E9">
        <w:t xml:space="preserve">until </w:t>
      </w:r>
      <w:r w:rsidR="002661E9" w:rsidRPr="002661E9">
        <w:t>the</w:t>
      </w:r>
      <w:r w:rsidR="002661E9" w:rsidRPr="002661E9">
        <w:rPr>
          <w:b/>
        </w:rPr>
        <w:t xml:space="preserve"> </w:t>
      </w:r>
      <w:r w:rsidR="002661E9" w:rsidRPr="00B13E99">
        <w:rPr>
          <w:rFonts w:ascii="Consolas" w:hAnsi="Consolas"/>
          <w:b/>
        </w:rPr>
        <w:t>"End of battle"</w:t>
      </w:r>
      <w:r w:rsidR="002661E9">
        <w:t xml:space="preserve"> command is given</w:t>
      </w:r>
      <w:r w:rsidR="00B13E99">
        <w:t>,</w:t>
      </w:r>
      <w:r w:rsidR="002661E9">
        <w:t xml:space="preserve"> or you </w:t>
      </w:r>
      <w:r w:rsidR="002661E9">
        <w:rPr>
          <w:b/>
        </w:rPr>
        <w:t xml:space="preserve">run out of </w:t>
      </w:r>
      <w:r w:rsidR="002661E9" w:rsidRPr="002661E9">
        <w:rPr>
          <w:b/>
        </w:rPr>
        <w:t>energy</w:t>
      </w:r>
      <w:r w:rsidR="002661E9" w:rsidRPr="00B13E99">
        <w:rPr>
          <w:bCs/>
        </w:rPr>
        <w:t>.</w:t>
      </w:r>
    </w:p>
    <w:p w14:paraId="2507396A" w14:textId="54DE23D4" w:rsidR="00894B23" w:rsidRPr="00B13E99" w:rsidRDefault="00BE4FD2" w:rsidP="00EB796E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</w:t>
      </w:r>
      <w:r w:rsidR="00CF4712">
        <w:rPr>
          <w:noProof/>
        </w:rPr>
        <w:t>for</w:t>
      </w:r>
      <w:r>
        <w:rPr>
          <w:noProof/>
        </w:rPr>
        <w:t xml:space="preserve"> reach</w:t>
      </w:r>
      <w:r w:rsidR="00CF4712">
        <w:rPr>
          <w:noProof/>
        </w:rPr>
        <w:t>ing</w:t>
      </w:r>
      <w:r>
        <w:rPr>
          <w:noProof/>
        </w:rPr>
        <w:t xml:space="preserve"> an enemy is </w:t>
      </w:r>
      <w:r w:rsidRPr="00CF4712">
        <w:rPr>
          <w:b/>
          <w:noProof/>
        </w:rPr>
        <w:t xml:space="preserve">equal to </w:t>
      </w:r>
      <w:r w:rsidR="002661E9"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 w:rsidR="002661E9">
        <w:rPr>
          <w:b/>
          <w:noProof/>
        </w:rPr>
        <w:t xml:space="preserve"> you receive</w:t>
      </w:r>
      <w:r>
        <w:rPr>
          <w:noProof/>
        </w:rPr>
        <w:t>. Each time you reach an enemy</w:t>
      </w:r>
      <w:r w:rsidR="00B13E99">
        <w:rPr>
          <w:noProof/>
        </w:rPr>
        <w:t xml:space="preserve">, you </w:t>
      </w:r>
      <w:r w:rsidR="00B13E99" w:rsidRPr="00B13E99">
        <w:rPr>
          <w:b/>
          <w:bCs/>
          <w:noProof/>
        </w:rPr>
        <w:t>win</w:t>
      </w:r>
      <w:r w:rsidR="00B13E99">
        <w:rPr>
          <w:noProof/>
        </w:rPr>
        <w:t xml:space="preserve"> a battle, and</w:t>
      </w:r>
      <w:r>
        <w:rPr>
          <w:noProof/>
        </w:rPr>
        <w:t xml:space="preserve"> your </w:t>
      </w:r>
      <w:r w:rsidR="002661E9"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 w:rsidR="00B13E99">
        <w:rPr>
          <w:bCs/>
          <w:noProof/>
        </w:rPr>
        <w:t xml:space="preserve">. Otherwise, </w:t>
      </w:r>
      <w:r w:rsidR="00B13E99">
        <w:rPr>
          <w:noProof/>
        </w:rPr>
        <w:t>i</w:t>
      </w:r>
      <w:r w:rsidR="00476EF0" w:rsidRPr="00464C7C">
        <w:rPr>
          <w:noProof/>
        </w:rPr>
        <w:t xml:space="preserve">f you don't have </w:t>
      </w:r>
      <w:r w:rsidR="00476EF0" w:rsidRPr="00B13E99">
        <w:rPr>
          <w:b/>
          <w:noProof/>
        </w:rPr>
        <w:t>enough energy</w:t>
      </w:r>
      <w:r w:rsidR="00476EF0" w:rsidRPr="00464C7C">
        <w:rPr>
          <w:noProof/>
        </w:rPr>
        <w:t xml:space="preserve"> to </w:t>
      </w:r>
      <w:r w:rsidR="00476EF0">
        <w:rPr>
          <w:noProof/>
        </w:rPr>
        <w:t>reach an</w:t>
      </w:r>
      <w:r w:rsidR="00476EF0" w:rsidRPr="00464C7C">
        <w:rPr>
          <w:noProof/>
        </w:rPr>
        <w:t xml:space="preserve"> enemy,</w:t>
      </w:r>
      <w:r w:rsidR="00B13E99" w:rsidRPr="00B13E99">
        <w:rPr>
          <w:rFonts w:cstheme="minorHAnsi"/>
          <w:b/>
          <w:noProof/>
        </w:rPr>
        <w:t xml:space="preserve"> </w:t>
      </w:r>
      <w:r w:rsidR="00B13E99" w:rsidRPr="00464C7C">
        <w:rPr>
          <w:rFonts w:cstheme="minorHAnsi"/>
          <w:b/>
          <w:noProof/>
        </w:rPr>
        <w:t>end the program</w:t>
      </w:r>
      <w:r w:rsidR="00B13E99">
        <w:rPr>
          <w:rFonts w:cstheme="minorHAnsi"/>
          <w:b/>
          <w:noProof/>
        </w:rPr>
        <w:t xml:space="preserve"> </w:t>
      </w:r>
      <w:r w:rsidR="00B13E99" w:rsidRPr="00B13E99">
        <w:rPr>
          <w:rFonts w:cstheme="minorHAnsi"/>
          <w:bCs/>
          <w:noProof/>
        </w:rPr>
        <w:t>and</w:t>
      </w:r>
      <w:r w:rsidR="00476EF0" w:rsidRPr="00464C7C">
        <w:rPr>
          <w:noProof/>
        </w:rPr>
        <w:t xml:space="preserve"> </w:t>
      </w:r>
      <w:r w:rsidR="00476EF0" w:rsidRPr="00B13E99">
        <w:rPr>
          <w:b/>
          <w:bCs/>
          <w:noProof/>
        </w:rPr>
        <w:t>print</w:t>
      </w:r>
      <w:r w:rsidR="00476EF0">
        <w:rPr>
          <w:noProof/>
        </w:rPr>
        <w:t>:</w:t>
      </w:r>
      <w:r w:rsidR="00B13E99">
        <w:rPr>
          <w:bCs/>
          <w:noProof/>
        </w:rPr>
        <w:t xml:space="preserve"> </w:t>
      </w:r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Not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ough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!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Game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ds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with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count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won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battles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and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r w:rsidR="00B13E99">
        <w:rPr>
          <w:noProof/>
        </w:rPr>
        <w:t>.</w:t>
      </w:r>
    </w:p>
    <w:p w14:paraId="033630A3" w14:textId="2BCB701B" w:rsidR="00464C7C" w:rsidRPr="00464C7C" w:rsidRDefault="00464C7C" w:rsidP="00476EF0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 w:rsidR="00476EF0"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 w:rsidR="003977A9">
        <w:rPr>
          <w:b/>
          <w:noProof/>
        </w:rPr>
        <w:t>count of won battles</w:t>
      </w:r>
      <w:r>
        <w:rPr>
          <w:noProof/>
        </w:rPr>
        <w:t>.</w:t>
      </w:r>
    </w:p>
    <w:p w14:paraId="05EFD50E" w14:textId="426B9211" w:rsidR="00464C7C" w:rsidRDefault="008C489F" w:rsidP="00EB796E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 w:rsidR="00464C7C">
        <w:rPr>
          <w:rFonts w:cstheme="minorHAnsi"/>
          <w:b/>
          <w:noProof/>
        </w:rPr>
        <w:t xml:space="preserve"> </w:t>
      </w:r>
      <w:r w:rsidR="00464C7C" w:rsidRPr="00B13E99">
        <w:rPr>
          <w:rFonts w:ascii="Consolas" w:hAnsi="Consolas" w:cstheme="minorHAnsi"/>
          <w:b/>
          <w:noProof/>
        </w:rPr>
        <w:t>"End of battle"</w:t>
      </w:r>
      <w:r w:rsidR="00464C7C">
        <w:rPr>
          <w:rFonts w:cstheme="minorHAnsi"/>
          <w:b/>
          <w:noProof/>
        </w:rPr>
        <w:t xml:space="preserve"> </w:t>
      </w:r>
      <w:r w:rsidR="00464C7C"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="00464C7C" w:rsidRPr="002661E9">
        <w:rPr>
          <w:rFonts w:cstheme="minorHAnsi"/>
          <w:noProof/>
        </w:rPr>
        <w:t xml:space="preserve"> print the </w:t>
      </w:r>
      <w:r w:rsidR="00464C7C" w:rsidRPr="002661E9">
        <w:rPr>
          <w:rFonts w:cstheme="minorHAnsi"/>
          <w:b/>
          <w:noProof/>
        </w:rPr>
        <w:t>count of won battles</w:t>
      </w:r>
      <w:r w:rsidR="00464C7C" w:rsidRPr="002661E9">
        <w:rPr>
          <w:rFonts w:cstheme="minorHAnsi"/>
          <w:noProof/>
        </w:rPr>
        <w:t xml:space="preserve"> in the following format:</w:t>
      </w:r>
    </w:p>
    <w:p w14:paraId="4A2FD9EA" w14:textId="77777777" w:rsidR="00090545" w:rsidRPr="00B13E99" w:rsidRDefault="00090545" w:rsidP="00EF0074">
      <w:pPr>
        <w:pStyle w:val="Heading3"/>
        <w:rPr>
          <w:color w:val="000000" w:themeColor="text1"/>
          <w:sz w:val="22"/>
          <w:szCs w:val="22"/>
        </w:rPr>
      </w:pPr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"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Won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battles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: {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count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 xml:space="preserve">}. Energy 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left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: {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energy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}"</w:t>
      </w:r>
      <w:r w:rsidRPr="00B13E99">
        <w:rPr>
          <w:color w:val="000000" w:themeColor="text1"/>
          <w:sz w:val="22"/>
          <w:szCs w:val="22"/>
        </w:rPr>
        <w:t xml:space="preserve"> </w:t>
      </w:r>
    </w:p>
    <w:p w14:paraId="06AC798A" w14:textId="27ED0043" w:rsidR="0057138C" w:rsidRDefault="00974B68" w:rsidP="00EF0074">
      <w:pPr>
        <w:pStyle w:val="Heading3"/>
      </w:pPr>
      <w:r>
        <w:t>Input</w:t>
      </w:r>
      <w:r w:rsidR="00AE6FA8">
        <w:t xml:space="preserve"> / Constraints</w:t>
      </w:r>
    </w:p>
    <w:p w14:paraId="6A069DC5" w14:textId="691156D4" w:rsidR="007D7DDA" w:rsidRDefault="00FA2108" w:rsidP="007D7DDA">
      <w:pPr>
        <w:pStyle w:val="ListParagraph"/>
        <w:numPr>
          <w:ilvl w:val="0"/>
          <w:numId w:val="13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 w:rsidR="00B13E99">
        <w:rPr>
          <w:b/>
          <w:noProof/>
        </w:rPr>
        <w:t>,</w:t>
      </w:r>
      <w:r>
        <w:t xml:space="preserve"> you will receive </w:t>
      </w:r>
      <w:r w:rsidR="00EB796E">
        <w:rPr>
          <w:b/>
        </w:rPr>
        <w:t>initial energy</w:t>
      </w:r>
      <w:r w:rsidR="00917EBF">
        <w:t xml:space="preserve"> – an </w:t>
      </w:r>
      <w:r w:rsidR="00917EBF" w:rsidRPr="00917EBF">
        <w:rPr>
          <w:b/>
        </w:rPr>
        <w:t>integer</w:t>
      </w:r>
      <w:r w:rsidR="00EB796E">
        <w:rPr>
          <w:b/>
        </w:rPr>
        <w:t xml:space="preserve"> [1-10000]</w:t>
      </w:r>
      <w:r>
        <w:t>.</w:t>
      </w:r>
    </w:p>
    <w:p w14:paraId="69DDA840" w14:textId="631B1CA3" w:rsidR="00B054C5" w:rsidRPr="00086FE5" w:rsidRDefault="00B054C5" w:rsidP="007D7DDA">
      <w:pPr>
        <w:pStyle w:val="ListParagraph"/>
        <w:numPr>
          <w:ilvl w:val="0"/>
          <w:numId w:val="13"/>
        </w:numPr>
      </w:pPr>
      <w:r>
        <w:t xml:space="preserve">On the </w:t>
      </w:r>
      <w:r w:rsidR="00B13E99">
        <w:rPr>
          <w:b/>
        </w:rPr>
        <w:t>following</w:t>
      </w:r>
      <w:r w:rsidRPr="00B054C5">
        <w:rPr>
          <w:b/>
        </w:rPr>
        <w:t xml:space="preserve"> line</w:t>
      </w:r>
      <w:r w:rsidR="00335C87">
        <w:rPr>
          <w:b/>
        </w:rPr>
        <w:t>s,</w:t>
      </w:r>
      <w:r>
        <w:t xml:space="preserve"> you will </w:t>
      </w:r>
      <w:r w:rsidR="00335C87">
        <w:t>be receiving</w:t>
      </w:r>
      <w:r>
        <w:t xml:space="preserve"> </w:t>
      </w:r>
      <w:r w:rsidR="00B13E99">
        <w:t xml:space="preserve">the </w:t>
      </w:r>
      <w:r w:rsidR="00EB796E">
        <w:rPr>
          <w:b/>
        </w:rPr>
        <w:t>distance</w:t>
      </w:r>
      <w:r>
        <w:t xml:space="preserve"> </w:t>
      </w:r>
      <w:r w:rsidR="00335C87">
        <w:t xml:space="preserve">of </w:t>
      </w:r>
      <w:r w:rsidR="00B13E99">
        <w:t>an</w:t>
      </w:r>
      <w:r w:rsidR="00335C87">
        <w:t xml:space="preserve"> enemy </w:t>
      </w:r>
      <w:r>
        <w:t xml:space="preserve">– an </w:t>
      </w:r>
      <w:r w:rsidRPr="00B054C5">
        <w:rPr>
          <w:b/>
        </w:rPr>
        <w:t>integer</w:t>
      </w:r>
      <w:r w:rsidR="00EB796E">
        <w:t xml:space="preserve"> </w:t>
      </w:r>
      <w:r w:rsidR="00EB796E" w:rsidRPr="00EB796E">
        <w:rPr>
          <w:b/>
        </w:rPr>
        <w:t>[1-10000]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7400EA16" w14:textId="55F73103" w:rsidR="00A16C3B" w:rsidRPr="00A16C3B" w:rsidRDefault="00464C7C" w:rsidP="00464C7C">
      <w:pPr>
        <w:pStyle w:val="ListParagraph"/>
        <w:numPr>
          <w:ilvl w:val="0"/>
          <w:numId w:val="12"/>
        </w:numPr>
      </w:pPr>
      <w:r>
        <w:t>The description contains the proper output messages for each case and the format they should be print</w:t>
      </w:r>
      <w:r w:rsidR="00B13E99">
        <w:t>ed</w:t>
      </w:r>
      <w:r>
        <w:t>.</w:t>
      </w:r>
    </w:p>
    <w:p w14:paraId="57B0DF44" w14:textId="113BE608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1245F6" w:rsidRPr="00603773" w14:paraId="29BCF08E" w14:textId="1D0A9C93" w:rsidTr="00B13E99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3171ED5E" w14:textId="38A6CC1E" w:rsidR="001245F6" w:rsidRDefault="001245F6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13E99">
        <w:trPr>
          <w:gridBefore w:val="1"/>
          <w:wBefore w:w="28" w:type="dxa"/>
        </w:trPr>
        <w:tc>
          <w:tcPr>
            <w:tcW w:w="2240" w:type="dxa"/>
          </w:tcPr>
          <w:p w14:paraId="1D3A212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A17215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4672C0C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511A49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50E44C0F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6146CA6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73D0451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17F72B2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2DEFB287" w14:textId="003EEF4E" w:rsidR="00775599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3300DA68" w14:textId="5A9543F6" w:rsidR="001245F6" w:rsidRPr="007500FB" w:rsidRDefault="00616C97" w:rsidP="00616C9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59758C1" w14:textId="13D9D1EF" w:rsidR="00214156" w:rsidRPr="007500FB" w:rsidRDefault="00B13E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="00775599"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="00775599"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="00775599" w:rsidRPr="007500FB">
              <w:rPr>
                <w:rFonts w:cstheme="minorHAnsi"/>
                <w:b/>
                <w:bCs/>
                <w:noProof/>
              </w:rPr>
              <w:t>won</w:t>
            </w:r>
            <w:r w:rsidR="00775599" w:rsidRPr="007500FB">
              <w:rPr>
                <w:rFonts w:cstheme="minorHAnsi"/>
                <w:bCs/>
                <w:noProof/>
              </w:rPr>
              <w:t xml:space="preserve"> battle. We are left with</w:t>
            </w:r>
            <w:r w:rsidR="00616C97" w:rsidRPr="007500FB">
              <w:rPr>
                <w:rFonts w:cstheme="minorHAnsi"/>
                <w:bCs/>
                <w:noProof/>
              </w:rPr>
              <w:t xml:space="preserve"> 90 energy. Next distance – 10, and 80 energy left.</w:t>
            </w:r>
          </w:p>
          <w:p w14:paraId="5FE62326" w14:textId="0460201D" w:rsidR="00214156" w:rsidRPr="007500FB" w:rsidRDefault="007755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</w:t>
            </w:r>
            <w:r w:rsidR="00214156" w:rsidRPr="007500FB">
              <w:rPr>
                <w:rFonts w:cstheme="minorHAnsi"/>
                <w:bCs/>
                <w:noProof/>
              </w:rPr>
              <w:t>urrent count of won battle</w:t>
            </w:r>
            <w:r w:rsidR="00B13E99">
              <w:rPr>
                <w:rFonts w:cstheme="minorHAnsi"/>
                <w:bCs/>
                <w:noProof/>
              </w:rPr>
              <w:t>s</w:t>
            </w:r>
            <w:r w:rsidR="00214156" w:rsidRPr="007500FB">
              <w:rPr>
                <w:rFonts w:cstheme="minorHAnsi"/>
                <w:bCs/>
                <w:noProof/>
              </w:rPr>
              <w:t xml:space="preserve">, in this case </w:t>
            </w:r>
            <w:r w:rsidR="00616C97" w:rsidRPr="007500FB">
              <w:rPr>
                <w:rFonts w:cstheme="minorHAnsi"/>
                <w:bCs/>
                <w:noProof/>
              </w:rPr>
              <w:t>–</w:t>
            </w:r>
            <w:r w:rsidR="00214156" w:rsidRPr="007500FB">
              <w:rPr>
                <w:rFonts w:cstheme="minorHAnsi"/>
                <w:bCs/>
                <w:noProof/>
              </w:rPr>
              <w:t xml:space="preserve">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 w:rsidR="00B13E99">
              <w:rPr>
                <w:rFonts w:cstheme="minorHAnsi"/>
                <w:b/>
                <w:bCs/>
                <w:noProof/>
              </w:rPr>
              <w:t>,</w:t>
            </w:r>
            <w:r w:rsidR="00616C97"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30E5317E" w14:textId="3E8A477D" w:rsidR="00775599" w:rsidRPr="007500FB" w:rsidRDefault="00775599" w:rsidP="00616C97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</w:t>
            </w:r>
            <w:r w:rsidR="00616C97" w:rsidRPr="007500FB">
              <w:rPr>
                <w:rFonts w:cstheme="minorHAnsi"/>
                <w:bCs/>
                <w:noProof/>
              </w:rPr>
              <w:t>last</w:t>
            </w:r>
            <w:r w:rsidRPr="007500FB">
              <w:rPr>
                <w:rFonts w:cstheme="minorHAnsi"/>
                <w:bCs/>
                <w:noProof/>
              </w:rPr>
              <w:t xml:space="preserve">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 w:rsidR="00B13E99"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1245F6" w:rsidRPr="00FB2A88" w14:paraId="22044D0D" w14:textId="63A88D68" w:rsidTr="00B13E99">
        <w:tc>
          <w:tcPr>
            <w:tcW w:w="2268" w:type="dxa"/>
            <w:gridSpan w:val="2"/>
          </w:tcPr>
          <w:p w14:paraId="45D91186" w14:textId="77777777" w:rsidR="001245F6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6A12DC63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55F96E9A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457E7F24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3831C7DB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2923ACEE" w14:textId="636BBB40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7FAA0144" w14:textId="3F628549" w:rsidR="001245F6" w:rsidRPr="007500FB" w:rsidRDefault="00090545" w:rsidP="00FC20A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5445B86E" w14:textId="14E6794A" w:rsidR="00C71F06" w:rsidRPr="007500FB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C2A6851" w14:textId="77777777" w:rsidR="007500FB" w:rsidRDefault="007500FB" w:rsidP="007500FB">
      <w:pPr>
        <w:pStyle w:val="Heading3"/>
      </w:pPr>
    </w:p>
    <w:p w14:paraId="1886A1F7" w14:textId="08CBE3DD" w:rsidR="007500FB" w:rsidRDefault="007500FB" w:rsidP="007500FB">
      <w:pPr>
        <w:pStyle w:val="Heading3"/>
      </w:pPr>
      <w:r>
        <w:t xml:space="preserve">JS </w:t>
      </w:r>
      <w:r w:rsidR="00B13E99"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3119"/>
        <w:gridCol w:w="5053"/>
      </w:tblGrid>
      <w:tr w:rsidR="007500FB" w:rsidRPr="00603773" w14:paraId="1B215A9D" w14:textId="77777777" w:rsidTr="00B13E99">
        <w:tc>
          <w:tcPr>
            <w:tcW w:w="2240" w:type="dxa"/>
            <w:shd w:val="clear" w:color="auto" w:fill="D9D9D9" w:themeFill="background1" w:themeFillShade="D9"/>
          </w:tcPr>
          <w:p w14:paraId="6B5C6911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3379BA6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175B0D7E" w14:textId="77777777" w:rsidR="007500FB" w:rsidRDefault="007500FB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500FB" w:rsidRPr="00FB2A88" w14:paraId="1C196A10" w14:textId="77777777" w:rsidTr="00B13E99">
        <w:tc>
          <w:tcPr>
            <w:tcW w:w="2240" w:type="dxa"/>
          </w:tcPr>
          <w:p w14:paraId="699E0995" w14:textId="70069D3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100",</w:t>
            </w:r>
          </w:p>
          <w:p w14:paraId="6EE27D15" w14:textId="5FC42B6C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1E57450" w14:textId="0A1D0A35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5AABC0E8" w14:textId="40D04CF9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A1465B2" w14:textId="2BB5867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",</w:t>
            </w:r>
          </w:p>
          <w:p w14:paraId="4B8E06E0" w14:textId="3F94A25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",</w:t>
            </w:r>
          </w:p>
          <w:p w14:paraId="22AA9578" w14:textId="09BBE17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3",</w:t>
            </w:r>
          </w:p>
          <w:p w14:paraId="0534EB1F" w14:textId="536CB04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73",</w:t>
            </w:r>
          </w:p>
          <w:p w14:paraId="5A2CC586" w14:textId="34549D32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])</w:t>
            </w:r>
          </w:p>
        </w:tc>
        <w:tc>
          <w:tcPr>
            <w:tcW w:w="3119" w:type="dxa"/>
          </w:tcPr>
          <w:p w14:paraId="02A2878A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E9C9C77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792B4D21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0E7E3DE6" w14:textId="0D3AEB45" w:rsidR="007500FB" w:rsidRPr="007500FB" w:rsidRDefault="00B13E99" w:rsidP="00B13E99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7500FB" w:rsidRPr="00FB2A88" w14:paraId="0925F06E" w14:textId="77777777" w:rsidTr="00B13E99">
        <w:tc>
          <w:tcPr>
            <w:tcW w:w="2240" w:type="dxa"/>
          </w:tcPr>
          <w:p w14:paraId="1606A28F" w14:textId="520219F1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200",</w:t>
            </w:r>
          </w:p>
          <w:p w14:paraId="17970B03" w14:textId="6C622E1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54",</w:t>
            </w:r>
          </w:p>
          <w:p w14:paraId="188E3B5F" w14:textId="7CFCF79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4",</w:t>
            </w:r>
          </w:p>
          <w:p w14:paraId="238877B7" w14:textId="6A63ACF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8",</w:t>
            </w:r>
          </w:p>
          <w:p w14:paraId="456576E8" w14:textId="42F32BB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3",</w:t>
            </w:r>
          </w:p>
          <w:p w14:paraId="608F6A6F" w14:textId="07DCADB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End of battle"])</w:t>
            </w:r>
          </w:p>
        </w:tc>
        <w:tc>
          <w:tcPr>
            <w:tcW w:w="3119" w:type="dxa"/>
          </w:tcPr>
          <w:p w14:paraId="78F32174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22574605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959D5D" w14:textId="1744168E" w:rsidR="003B7EF2" w:rsidRPr="003B7EF2" w:rsidRDefault="003B7EF2" w:rsidP="003B7EF2"/>
    <w:sectPr w:rsidR="003B7EF2" w:rsidRPr="003B7EF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6E7F8" w14:textId="77777777" w:rsidR="00666C2A" w:rsidRDefault="00666C2A" w:rsidP="008068A2">
      <w:pPr>
        <w:spacing w:after="0" w:line="240" w:lineRule="auto"/>
      </w:pPr>
      <w:r>
        <w:separator/>
      </w:r>
    </w:p>
  </w:endnote>
  <w:endnote w:type="continuationSeparator" w:id="0">
    <w:p w14:paraId="37BF1B9A" w14:textId="77777777" w:rsidR="00666C2A" w:rsidRDefault="00666C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CBCB02" w14:textId="77777777" w:rsidR="0017222E" w:rsidRDefault="001722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CE62D" w14:textId="77777777" w:rsidR="0017222E" w:rsidRDefault="0017222E" w:rsidP="00172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272B226" wp14:editId="55291E3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9E1ED8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781518" wp14:editId="0ACE04A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B8E7BAD" w14:textId="77777777" w:rsidR="0017222E" w:rsidRDefault="0017222E" w:rsidP="00172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42B64FB" w14:textId="77777777" w:rsidR="0017222E" w:rsidRDefault="0017222E" w:rsidP="00172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CDAF73" wp14:editId="70D0A67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8E2AD3" wp14:editId="5C0D982C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93C0AE" wp14:editId="0F538DE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6D332" wp14:editId="5090F290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B67080" wp14:editId="6906D7C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691FCF6" wp14:editId="69A23E4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3B6277" wp14:editId="513D25B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DC4641" wp14:editId="6A7FF99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97D93F" wp14:editId="3E761E3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25781518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B8E7BAD" w14:textId="77777777" w:rsidR="0017222E" w:rsidRDefault="0017222E" w:rsidP="00172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42B64FB" w14:textId="77777777" w:rsidR="0017222E" w:rsidRDefault="0017222E" w:rsidP="00172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CDAF73" wp14:editId="70D0A67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8E2AD3" wp14:editId="5C0D982C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93C0AE" wp14:editId="0F538DE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6D332" wp14:editId="5090F290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B67080" wp14:editId="6906D7C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691FCF6" wp14:editId="69A23E4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3B6277" wp14:editId="513D25B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DC4641" wp14:editId="6A7FF99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97D93F" wp14:editId="3E761E3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C95205C" wp14:editId="20072AE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47276D4" w14:textId="77777777" w:rsidR="0017222E" w:rsidRDefault="0017222E" w:rsidP="00172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1C95205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47276D4" w14:textId="77777777" w:rsidR="0017222E" w:rsidRDefault="0017222E" w:rsidP="00172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05FD0B" wp14:editId="56C9650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6458219" w14:textId="77777777" w:rsidR="0017222E" w:rsidRDefault="0017222E" w:rsidP="001722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E05FD0B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6458219" w14:textId="77777777" w:rsidR="0017222E" w:rsidRDefault="0017222E" w:rsidP="001722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351203" wp14:editId="1A00C2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17222E" w:rsidRDefault="008C521F" w:rsidP="001722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67477E" w14:textId="77777777" w:rsidR="0017222E" w:rsidRDefault="001722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EB63D" w14:textId="77777777" w:rsidR="00666C2A" w:rsidRDefault="00666C2A" w:rsidP="008068A2">
      <w:pPr>
        <w:spacing w:after="0" w:line="240" w:lineRule="auto"/>
      </w:pPr>
      <w:r>
        <w:separator/>
      </w:r>
    </w:p>
  </w:footnote>
  <w:footnote w:type="continuationSeparator" w:id="0">
    <w:p w14:paraId="656891D8" w14:textId="77777777" w:rsidR="00666C2A" w:rsidRDefault="00666C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280AB" w14:textId="77777777" w:rsidR="0017222E" w:rsidRDefault="001722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C521F" w:rsidRDefault="008C521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876D2" w14:textId="77777777" w:rsidR="0017222E" w:rsidRDefault="001722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B573A"/>
    <w:multiLevelType w:val="hybridMultilevel"/>
    <w:tmpl w:val="1A0EF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9"/>
  </w:num>
  <w:num w:numId="5">
    <w:abstractNumId w:val="6"/>
  </w:num>
  <w:num w:numId="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8"/>
  </w:num>
  <w:num w:numId="11">
    <w:abstractNumId w:val="3"/>
  </w:num>
  <w:num w:numId="12">
    <w:abstractNumId w:val="10"/>
  </w:num>
  <w:num w:numId="13">
    <w:abstractNumId w:val="7"/>
  </w:num>
  <w:num w:numId="14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MbS0NDA0sjBS0lEKTi0uzszPAykwrAUAjS9uPi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22E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425E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25E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66C2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B11CC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00FB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3E99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557EC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9217D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76CE7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172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C11A1-4D7C-B44A-8C14-C9E58F3C8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petianaidenova@hotmail.com</cp:lastModifiedBy>
  <cp:revision>2</cp:revision>
  <cp:lastPrinted>2015-10-26T22:35:00Z</cp:lastPrinted>
  <dcterms:created xsi:type="dcterms:W3CDTF">2021-10-21T10:46:00Z</dcterms:created>
  <dcterms:modified xsi:type="dcterms:W3CDTF">2021-10-21T10:46:00Z</dcterms:modified>
  <cp:category>programming, education, software engineering, software development</cp:category>
</cp:coreProperties>
</file>